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BAFCB3" w14:textId="77777777" w:rsidR="00603159" w:rsidRDefault="000A42F3" w:rsidP="000A42F3">
      <w:pPr>
        <w:pStyle w:val="Title"/>
      </w:pPr>
      <w:r>
        <w:t xml:space="preserve">Project Title: </w:t>
      </w:r>
    </w:p>
    <w:p w14:paraId="3474069E" w14:textId="60047519" w:rsidR="000A42F3" w:rsidRDefault="000A42F3" w:rsidP="000A42F3">
      <w:pPr>
        <w:pStyle w:val="Title"/>
      </w:pPr>
      <w:r>
        <w:t xml:space="preserve">Designing and Implementing a Campus Network for a </w:t>
      </w:r>
      <w:r w:rsidR="00CE00EB">
        <w:rPr>
          <w:sz w:val="42"/>
          <w:szCs w:val="42"/>
          <w:highlight w:val="yellow"/>
        </w:rPr>
        <w:t>[</w:t>
      </w:r>
      <w:proofErr w:type="spellStart"/>
      <w:r w:rsidR="00CE00EB">
        <w:rPr>
          <w:sz w:val="42"/>
          <w:szCs w:val="42"/>
          <w:highlight w:val="yellow"/>
        </w:rPr>
        <w:t>Ismahil</w:t>
      </w:r>
      <w:proofErr w:type="spellEnd"/>
      <w:r w:rsidR="00CE00EB">
        <w:rPr>
          <w:sz w:val="42"/>
          <w:szCs w:val="42"/>
          <w:highlight w:val="yellow"/>
        </w:rPr>
        <w:t xml:space="preserve"> </w:t>
      </w:r>
      <w:proofErr w:type="spellStart"/>
      <w:r w:rsidR="00CE00EB">
        <w:rPr>
          <w:sz w:val="42"/>
          <w:szCs w:val="42"/>
          <w:highlight w:val="yellow"/>
        </w:rPr>
        <w:t>hasan</w:t>
      </w:r>
      <w:proofErr w:type="spellEnd"/>
      <w:r w:rsidR="00CE00EB">
        <w:rPr>
          <w:sz w:val="42"/>
          <w:szCs w:val="42"/>
          <w:highlight w:val="yellow"/>
        </w:rPr>
        <w:t xml:space="preserve"> </w:t>
      </w:r>
      <w:proofErr w:type="spellStart"/>
      <w:r w:rsidR="00CE00EB">
        <w:rPr>
          <w:sz w:val="42"/>
          <w:szCs w:val="42"/>
          <w:highlight w:val="yellow"/>
        </w:rPr>
        <w:t>zai</w:t>
      </w:r>
      <w:proofErr w:type="spellEnd"/>
      <w:r w:rsidR="00CE00EB">
        <w:rPr>
          <w:sz w:val="42"/>
          <w:szCs w:val="42"/>
          <w:highlight w:val="yellow"/>
        </w:rPr>
        <w:t xml:space="preserve"> high school</w:t>
      </w:r>
      <w:r w:rsidR="00603159" w:rsidRPr="00603159">
        <w:rPr>
          <w:sz w:val="42"/>
          <w:szCs w:val="42"/>
          <w:highlight w:val="yellow"/>
        </w:rPr>
        <w:t>]</w:t>
      </w:r>
    </w:p>
    <w:p w14:paraId="622EB383" w14:textId="77777777" w:rsidR="000A42F3" w:rsidRDefault="000A42F3" w:rsidP="000A42F3"/>
    <w:p w14:paraId="34A999CF" w14:textId="77777777" w:rsidR="000A42F3" w:rsidRDefault="000A42F3" w:rsidP="000A42F3">
      <w:pPr>
        <w:pStyle w:val="Heading1"/>
      </w:pPr>
      <w:r>
        <w:t>Project Overview:</w:t>
      </w:r>
    </w:p>
    <w:p w14:paraId="697E5F48" w14:textId="36FB119C" w:rsidR="000A42F3" w:rsidRDefault="000A42F3" w:rsidP="0030365E">
      <w:pPr>
        <w:jc w:val="both"/>
      </w:pPr>
      <w:r>
        <w:t>In this project, you will have the opportunity to design and implement a campus network for</w:t>
      </w:r>
      <w:r w:rsidRPr="00603159">
        <w:rPr>
          <w:sz w:val="4"/>
          <w:szCs w:val="4"/>
        </w:rPr>
        <w:t xml:space="preserve"> </w:t>
      </w:r>
      <w:r w:rsidR="00CE00EB">
        <w:rPr>
          <w:sz w:val="24"/>
          <w:szCs w:val="24"/>
          <w:highlight w:val="yellow"/>
        </w:rPr>
        <w:t>[</w:t>
      </w:r>
      <w:proofErr w:type="spellStart"/>
      <w:r w:rsidR="00CE00EB">
        <w:rPr>
          <w:sz w:val="24"/>
          <w:szCs w:val="24"/>
          <w:highlight w:val="yellow"/>
        </w:rPr>
        <w:t>Ismahil</w:t>
      </w:r>
      <w:proofErr w:type="spellEnd"/>
      <w:r w:rsidR="00CE00EB">
        <w:rPr>
          <w:sz w:val="24"/>
          <w:szCs w:val="24"/>
          <w:highlight w:val="yellow"/>
        </w:rPr>
        <w:t xml:space="preserve"> </w:t>
      </w:r>
      <w:proofErr w:type="spellStart"/>
      <w:r w:rsidR="00CE00EB">
        <w:rPr>
          <w:sz w:val="24"/>
          <w:szCs w:val="24"/>
          <w:highlight w:val="yellow"/>
        </w:rPr>
        <w:t>hasan</w:t>
      </w:r>
      <w:proofErr w:type="spellEnd"/>
      <w:r w:rsidR="00CE00EB">
        <w:rPr>
          <w:sz w:val="24"/>
          <w:szCs w:val="24"/>
          <w:highlight w:val="yellow"/>
        </w:rPr>
        <w:t xml:space="preserve"> </w:t>
      </w:r>
      <w:proofErr w:type="spellStart"/>
      <w:r w:rsidR="00CE00EB">
        <w:rPr>
          <w:sz w:val="24"/>
          <w:szCs w:val="24"/>
          <w:highlight w:val="yellow"/>
        </w:rPr>
        <w:t>zai</w:t>
      </w:r>
      <w:proofErr w:type="spellEnd"/>
      <w:r w:rsidR="00CE00EB">
        <w:rPr>
          <w:sz w:val="24"/>
          <w:szCs w:val="24"/>
          <w:highlight w:val="yellow"/>
        </w:rPr>
        <w:t xml:space="preserve"> high school</w:t>
      </w:r>
      <w:r w:rsidR="00603159" w:rsidRPr="00603159">
        <w:rPr>
          <w:sz w:val="24"/>
          <w:szCs w:val="24"/>
          <w:highlight w:val="yellow"/>
        </w:rPr>
        <w:t>]</w:t>
      </w:r>
      <w:r w:rsidRPr="00603159">
        <w:rPr>
          <w:sz w:val="4"/>
          <w:szCs w:val="4"/>
        </w:rPr>
        <w:t xml:space="preserve">. </w:t>
      </w:r>
      <w:r>
        <w:t>The project will cover various topics related to network design and configuration, including basic switch configuration, SSH, port security, VLANs, trunking, inter-VLAN routing, and following the Network Development Life Cycle (NDLC) methodology.</w:t>
      </w:r>
    </w:p>
    <w:p w14:paraId="301A3921" w14:textId="77777777" w:rsidR="000A42F3" w:rsidRDefault="000A42F3" w:rsidP="000A42F3"/>
    <w:p w14:paraId="3AF887A1" w14:textId="11B53610" w:rsidR="000A42F3" w:rsidRDefault="000A42F3" w:rsidP="0030365E">
      <w:pPr>
        <w:pStyle w:val="Heading1"/>
      </w:pPr>
      <w:r>
        <w:t>Project Objectives:</w:t>
      </w:r>
    </w:p>
    <w:p w14:paraId="6B7807B9" w14:textId="77777777" w:rsidR="000A42F3" w:rsidRDefault="000A42F3" w:rsidP="0030365E">
      <w:pPr>
        <w:pStyle w:val="ListParagraph"/>
        <w:numPr>
          <w:ilvl w:val="0"/>
          <w:numId w:val="5"/>
        </w:numPr>
      </w:pPr>
      <w:r>
        <w:t>Understand the requirements and constraints of the school's network.</w:t>
      </w:r>
    </w:p>
    <w:p w14:paraId="76CD350C" w14:textId="77777777" w:rsidR="000A42F3" w:rsidRDefault="000A42F3" w:rsidP="0030365E">
      <w:pPr>
        <w:pStyle w:val="ListParagraph"/>
        <w:numPr>
          <w:ilvl w:val="0"/>
          <w:numId w:val="5"/>
        </w:numPr>
      </w:pPr>
      <w:r>
        <w:t>Design a campus network based on the Network Development Life Cycle (NDLC).</w:t>
      </w:r>
    </w:p>
    <w:p w14:paraId="3978FC7B" w14:textId="77777777" w:rsidR="000A42F3" w:rsidRDefault="000A42F3" w:rsidP="0030365E">
      <w:pPr>
        <w:pStyle w:val="ListParagraph"/>
        <w:numPr>
          <w:ilvl w:val="0"/>
          <w:numId w:val="5"/>
        </w:numPr>
      </w:pPr>
      <w:r>
        <w:t>Implement the network design using appropriate network devices and configurations.</w:t>
      </w:r>
    </w:p>
    <w:p w14:paraId="717ABC8B" w14:textId="77777777" w:rsidR="000A42F3" w:rsidRDefault="000A42F3" w:rsidP="0030365E">
      <w:pPr>
        <w:pStyle w:val="ListParagraph"/>
        <w:numPr>
          <w:ilvl w:val="0"/>
          <w:numId w:val="5"/>
        </w:numPr>
      </w:pPr>
      <w:r>
        <w:t>Configure basic switch settings, SSH, port security, VLANs, trunking, and inter-VLAN routing.</w:t>
      </w:r>
    </w:p>
    <w:p w14:paraId="1738088A" w14:textId="7B6B5906" w:rsidR="0030365E" w:rsidRDefault="000A42F3" w:rsidP="0030365E">
      <w:pPr>
        <w:pStyle w:val="ListParagraph"/>
        <w:numPr>
          <w:ilvl w:val="0"/>
          <w:numId w:val="5"/>
        </w:numPr>
      </w:pPr>
      <w:r>
        <w:t>Test and verify the functionality and security of the implemented network.</w:t>
      </w:r>
    </w:p>
    <w:p w14:paraId="56AF9113" w14:textId="5BAC48A2" w:rsidR="000A42F3" w:rsidRDefault="000A42F3" w:rsidP="0030365E">
      <w:pPr>
        <w:pStyle w:val="Heading1"/>
      </w:pPr>
      <w:r>
        <w:t>Project Tasks:</w:t>
      </w:r>
    </w:p>
    <w:p w14:paraId="2003DB26" w14:textId="48CE693B" w:rsidR="000A42F3" w:rsidRDefault="000A42F3" w:rsidP="0030365E">
      <w:pPr>
        <w:pStyle w:val="Heading2"/>
      </w:pPr>
      <w:r>
        <w:t>Network Requirements Analysis:</w:t>
      </w:r>
    </w:p>
    <w:p w14:paraId="4EFAFA6D" w14:textId="77777777" w:rsidR="000A42F3" w:rsidRDefault="000A42F3" w:rsidP="0030365E">
      <w:pPr>
        <w:pStyle w:val="ListParagraph"/>
        <w:numPr>
          <w:ilvl w:val="0"/>
          <w:numId w:val="6"/>
        </w:numPr>
      </w:pPr>
      <w:r>
        <w:t>Identify the requirements of the school's network, including the number of users, departments, and devices.</w:t>
      </w:r>
    </w:p>
    <w:p w14:paraId="0D65F53A" w14:textId="77777777" w:rsidR="000A42F3" w:rsidRDefault="000A42F3" w:rsidP="0030365E">
      <w:pPr>
        <w:pStyle w:val="ListParagraph"/>
        <w:numPr>
          <w:ilvl w:val="0"/>
          <w:numId w:val="6"/>
        </w:numPr>
      </w:pPr>
      <w:r>
        <w:t>Determine the network performance and security requirements.</w:t>
      </w:r>
    </w:p>
    <w:p w14:paraId="1B7D6C71" w14:textId="77777777" w:rsidR="000A42F3" w:rsidRDefault="000A42F3" w:rsidP="0030365E">
      <w:pPr>
        <w:pStyle w:val="ListParagraph"/>
        <w:numPr>
          <w:ilvl w:val="0"/>
          <w:numId w:val="6"/>
        </w:numPr>
      </w:pPr>
      <w:r>
        <w:t>Document the network requirements and constraints.</w:t>
      </w:r>
    </w:p>
    <w:p w14:paraId="2003B1BD" w14:textId="5B3F51FE" w:rsidR="000A42F3" w:rsidRDefault="000A42F3" w:rsidP="000A42F3">
      <w:pPr>
        <w:pStyle w:val="Heading2"/>
      </w:pPr>
      <w:r>
        <w:t>Network Design:</w:t>
      </w:r>
    </w:p>
    <w:p w14:paraId="48C669FD" w14:textId="77777777" w:rsidR="000A42F3" w:rsidRDefault="000A42F3" w:rsidP="0030365E">
      <w:pPr>
        <w:pStyle w:val="ListParagraph"/>
        <w:numPr>
          <w:ilvl w:val="0"/>
          <w:numId w:val="4"/>
        </w:numPr>
      </w:pPr>
      <w:r>
        <w:t>Develop a network design based on the Network Development Life Cycle (NDLC).</w:t>
      </w:r>
    </w:p>
    <w:p w14:paraId="7EDCEFF0" w14:textId="77777777" w:rsidR="000A42F3" w:rsidRDefault="000A42F3" w:rsidP="0030365E">
      <w:pPr>
        <w:pStyle w:val="ListParagraph"/>
        <w:numPr>
          <w:ilvl w:val="0"/>
          <w:numId w:val="4"/>
        </w:numPr>
      </w:pPr>
      <w:r>
        <w:t>Create a logical network diagram illustrating the network components, such as switches, routers, VLANs, and inter-VLAN routing.</w:t>
      </w:r>
    </w:p>
    <w:p w14:paraId="7CEDD301" w14:textId="77777777" w:rsidR="000A42F3" w:rsidRDefault="000A42F3" w:rsidP="0030365E">
      <w:pPr>
        <w:pStyle w:val="ListParagraph"/>
        <w:numPr>
          <w:ilvl w:val="0"/>
          <w:numId w:val="4"/>
        </w:numPr>
      </w:pPr>
      <w:r>
        <w:t>Define IP addressing schemes for different VLANs.</w:t>
      </w:r>
    </w:p>
    <w:p w14:paraId="79379AA1" w14:textId="27395E16" w:rsidR="000A42F3" w:rsidRDefault="000A42F3" w:rsidP="000A42F3">
      <w:pPr>
        <w:pStyle w:val="Heading2"/>
      </w:pPr>
      <w:r>
        <w:t>Device Configuration:</w:t>
      </w:r>
    </w:p>
    <w:p w14:paraId="65340A85" w14:textId="77777777" w:rsidR="000A42F3" w:rsidRDefault="000A42F3" w:rsidP="0030365E">
      <w:pPr>
        <w:pStyle w:val="ListParagraph"/>
        <w:numPr>
          <w:ilvl w:val="0"/>
          <w:numId w:val="3"/>
        </w:numPr>
      </w:pPr>
      <w:r>
        <w:t>Configure the basic settings on the switches, including hostname, IP address, and default gateway.</w:t>
      </w:r>
    </w:p>
    <w:p w14:paraId="18849039" w14:textId="77777777" w:rsidR="000A42F3" w:rsidRDefault="000A42F3" w:rsidP="0030365E">
      <w:pPr>
        <w:pStyle w:val="ListParagraph"/>
        <w:numPr>
          <w:ilvl w:val="0"/>
          <w:numId w:val="3"/>
        </w:numPr>
      </w:pPr>
      <w:r>
        <w:t>Implement SSH to secure remote access to the network devices.</w:t>
      </w:r>
    </w:p>
    <w:p w14:paraId="309D9082" w14:textId="77777777" w:rsidR="000A42F3" w:rsidRDefault="000A42F3" w:rsidP="0030365E">
      <w:pPr>
        <w:pStyle w:val="ListParagraph"/>
        <w:numPr>
          <w:ilvl w:val="0"/>
          <w:numId w:val="3"/>
        </w:numPr>
      </w:pPr>
      <w:r>
        <w:t>Apply port security measures to restrict unauthorized access.</w:t>
      </w:r>
    </w:p>
    <w:p w14:paraId="27BD8EBD" w14:textId="77777777" w:rsidR="000A42F3" w:rsidRDefault="000A42F3" w:rsidP="0030365E">
      <w:pPr>
        <w:pStyle w:val="ListParagraph"/>
        <w:numPr>
          <w:ilvl w:val="0"/>
          <w:numId w:val="3"/>
        </w:numPr>
      </w:pPr>
      <w:r>
        <w:t>Create and configure VLANs according to the network design.</w:t>
      </w:r>
    </w:p>
    <w:p w14:paraId="2E19B563" w14:textId="77777777" w:rsidR="000A42F3" w:rsidRDefault="000A42F3" w:rsidP="0030365E">
      <w:pPr>
        <w:pStyle w:val="ListParagraph"/>
        <w:numPr>
          <w:ilvl w:val="0"/>
          <w:numId w:val="3"/>
        </w:numPr>
      </w:pPr>
      <w:r>
        <w:lastRenderedPageBreak/>
        <w:t>Configure trunking between switches to allow VLAN traffic to traverse multiple switches.</w:t>
      </w:r>
    </w:p>
    <w:p w14:paraId="1889BAA6" w14:textId="59B1B68D" w:rsidR="000A42F3" w:rsidRDefault="000A42F3" w:rsidP="0030365E">
      <w:pPr>
        <w:pStyle w:val="ListParagraph"/>
        <w:numPr>
          <w:ilvl w:val="0"/>
          <w:numId w:val="3"/>
        </w:numPr>
      </w:pPr>
      <w:r>
        <w:t>Enable inter-VLAN routing to facilitate communication between different VLANs.</w:t>
      </w:r>
    </w:p>
    <w:p w14:paraId="6AF7349D" w14:textId="76CA2507" w:rsidR="000A42F3" w:rsidRDefault="000A42F3" w:rsidP="000A42F3">
      <w:pPr>
        <w:pStyle w:val="Heading2"/>
      </w:pPr>
      <w:r>
        <w:t>Testing and Verification:</w:t>
      </w:r>
    </w:p>
    <w:p w14:paraId="28AA5FA0" w14:textId="77777777" w:rsidR="000A42F3" w:rsidRDefault="000A42F3" w:rsidP="0030365E">
      <w:pPr>
        <w:pStyle w:val="ListParagraph"/>
        <w:numPr>
          <w:ilvl w:val="0"/>
          <w:numId w:val="2"/>
        </w:numPr>
      </w:pPr>
      <w:r>
        <w:t>Test the network connectivity between devices within and across VLANs.</w:t>
      </w:r>
    </w:p>
    <w:p w14:paraId="2B2348E1" w14:textId="77777777" w:rsidR="000A42F3" w:rsidRDefault="000A42F3" w:rsidP="0030365E">
      <w:pPr>
        <w:pStyle w:val="ListParagraph"/>
        <w:numPr>
          <w:ilvl w:val="0"/>
          <w:numId w:val="2"/>
        </w:numPr>
      </w:pPr>
      <w:r>
        <w:t>Verify the effectiveness of port security measures.</w:t>
      </w:r>
    </w:p>
    <w:p w14:paraId="03AFABB8" w14:textId="77777777" w:rsidR="000A42F3" w:rsidRDefault="000A42F3" w:rsidP="0030365E">
      <w:pPr>
        <w:pStyle w:val="ListParagraph"/>
        <w:numPr>
          <w:ilvl w:val="0"/>
          <w:numId w:val="2"/>
        </w:numPr>
      </w:pPr>
      <w:r>
        <w:t>Conduct performance tests to ensure the network meets the required specifications.</w:t>
      </w:r>
    </w:p>
    <w:p w14:paraId="21E8BC00" w14:textId="0E5BCBE9" w:rsidR="000A42F3" w:rsidRDefault="000A42F3" w:rsidP="0030365E">
      <w:pPr>
        <w:pStyle w:val="ListParagraph"/>
        <w:numPr>
          <w:ilvl w:val="0"/>
          <w:numId w:val="2"/>
        </w:numPr>
      </w:pPr>
      <w:r>
        <w:t>Document the test results and any necessary adjustments made to the network configuration.</w:t>
      </w:r>
    </w:p>
    <w:p w14:paraId="346D85FB" w14:textId="31B35AAD" w:rsidR="000A42F3" w:rsidRDefault="000A42F3" w:rsidP="0030365E">
      <w:pPr>
        <w:pStyle w:val="Heading2"/>
      </w:pPr>
      <w:r>
        <w:t>Project Report:</w:t>
      </w:r>
    </w:p>
    <w:p w14:paraId="68B9B942" w14:textId="77777777" w:rsidR="000A42F3" w:rsidRDefault="000A42F3" w:rsidP="0030365E">
      <w:pPr>
        <w:ind w:left="720"/>
      </w:pPr>
      <w:r>
        <w:t>Create a comprehensive report documenting the entire project, including network requirements, design, implementation steps, configurations, test results, and any recommendations for improvements.</w:t>
      </w:r>
    </w:p>
    <w:p w14:paraId="1D409D6F" w14:textId="48AA61AF" w:rsidR="0030365E" w:rsidRDefault="000A42F3" w:rsidP="0030365E">
      <w:pPr>
        <w:ind w:left="720"/>
      </w:pPr>
      <w:r>
        <w:t>Present the project report to the class, highlighting the key design decisions and lessons learned during the project.</w:t>
      </w:r>
    </w:p>
    <w:p w14:paraId="214B1BC6" w14:textId="52E461F2" w:rsidR="000A42F3" w:rsidRDefault="000A42F3" w:rsidP="0030365E">
      <w:pPr>
        <w:pStyle w:val="Heading2"/>
      </w:pPr>
      <w:r>
        <w:t>Project Deliverables:</w:t>
      </w:r>
    </w:p>
    <w:p w14:paraId="597549E7" w14:textId="77777777" w:rsidR="000A42F3" w:rsidRDefault="000A42F3" w:rsidP="0030365E">
      <w:pPr>
        <w:pStyle w:val="ListParagraph"/>
        <w:numPr>
          <w:ilvl w:val="0"/>
          <w:numId w:val="1"/>
        </w:numPr>
      </w:pPr>
      <w:r>
        <w:t>Network requirements documentation.</w:t>
      </w:r>
    </w:p>
    <w:p w14:paraId="03A10DFF" w14:textId="77777777" w:rsidR="000A42F3" w:rsidRDefault="000A42F3" w:rsidP="0030365E">
      <w:pPr>
        <w:pStyle w:val="ListParagraph"/>
        <w:numPr>
          <w:ilvl w:val="0"/>
          <w:numId w:val="1"/>
        </w:numPr>
      </w:pPr>
      <w:r>
        <w:t>Logical network diagram.</w:t>
      </w:r>
    </w:p>
    <w:p w14:paraId="54A29267" w14:textId="77777777" w:rsidR="000A42F3" w:rsidRDefault="000A42F3" w:rsidP="0030365E">
      <w:pPr>
        <w:pStyle w:val="ListParagraph"/>
        <w:numPr>
          <w:ilvl w:val="0"/>
          <w:numId w:val="1"/>
        </w:numPr>
      </w:pPr>
      <w:r>
        <w:t>Configuration files for network devices.</w:t>
      </w:r>
    </w:p>
    <w:p w14:paraId="7BD75E0B" w14:textId="77777777" w:rsidR="000A42F3" w:rsidRDefault="000A42F3" w:rsidP="0030365E">
      <w:pPr>
        <w:pStyle w:val="ListParagraph"/>
        <w:numPr>
          <w:ilvl w:val="0"/>
          <w:numId w:val="1"/>
        </w:numPr>
      </w:pPr>
      <w:r>
        <w:t>Test plan and results.</w:t>
      </w:r>
    </w:p>
    <w:p w14:paraId="103FCA07" w14:textId="77777777" w:rsidR="000A42F3" w:rsidRDefault="000A42F3" w:rsidP="0030365E">
      <w:pPr>
        <w:pStyle w:val="ListParagraph"/>
        <w:numPr>
          <w:ilvl w:val="0"/>
          <w:numId w:val="1"/>
        </w:numPr>
      </w:pPr>
      <w:r>
        <w:t>Final project report.</w:t>
      </w:r>
    </w:p>
    <w:p w14:paraId="5F90BC56" w14:textId="7A363619" w:rsidR="006041BC" w:rsidRPr="000A42F3" w:rsidRDefault="000A42F3" w:rsidP="000A42F3">
      <w:r>
        <w:t xml:space="preserve">Note: It is important to follow ethical guidelines and use appropriate lab equipment or simulation </w:t>
      </w:r>
      <w:bookmarkStart w:id="0" w:name="_GoBack"/>
      <w:bookmarkEnd w:id="0"/>
      <w:r>
        <w:t>software to design and implement the network</w:t>
      </w:r>
    </w:p>
    <w:sectPr w:rsidR="006041BC" w:rsidRPr="000A42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904B7E"/>
    <w:multiLevelType w:val="hybridMultilevel"/>
    <w:tmpl w:val="E1DEB4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D821F0F"/>
    <w:multiLevelType w:val="hybridMultilevel"/>
    <w:tmpl w:val="57FE0E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5D321E5"/>
    <w:multiLevelType w:val="hybridMultilevel"/>
    <w:tmpl w:val="E856AB02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954466"/>
    <w:multiLevelType w:val="hybridMultilevel"/>
    <w:tmpl w:val="699E6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5D43F6"/>
    <w:multiLevelType w:val="hybridMultilevel"/>
    <w:tmpl w:val="E9C84BB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96B511B"/>
    <w:multiLevelType w:val="hybridMultilevel"/>
    <w:tmpl w:val="84EE06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1MTQ1NLS0NDYwtzBW0lEKTi0uzszPAykwqgUA3jOjyywAAAA="/>
  </w:docVars>
  <w:rsids>
    <w:rsidRoot w:val="000A42F3"/>
    <w:rsid w:val="0001321B"/>
    <w:rsid w:val="000A42F3"/>
    <w:rsid w:val="0030365E"/>
    <w:rsid w:val="00603159"/>
    <w:rsid w:val="006041BC"/>
    <w:rsid w:val="00CE0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DD9D7"/>
  <w15:chartTrackingRefBased/>
  <w15:docId w15:val="{1A6D48F9-9332-4ABD-9509-AEBB39EA2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42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42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A42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42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A42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A42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03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49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0</Words>
  <Characters>245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bihullah Atal</dc:creator>
  <cp:keywords/>
  <dc:description/>
  <cp:lastModifiedBy>KOKO</cp:lastModifiedBy>
  <cp:revision>2</cp:revision>
  <cp:lastPrinted>2023-06-18T05:58:00Z</cp:lastPrinted>
  <dcterms:created xsi:type="dcterms:W3CDTF">2023-07-04T09:54:00Z</dcterms:created>
  <dcterms:modified xsi:type="dcterms:W3CDTF">2023-07-04T09:54:00Z</dcterms:modified>
</cp:coreProperties>
</file>